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2A66195E"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575074">
        <w:rPr>
          <w:b w:val="0"/>
          <w:sz w:val="24"/>
        </w:rPr>
        <w:t>VIRTUAL via Zoom</w:t>
      </w:r>
      <w:r w:rsidR="00BE10D6">
        <w:rPr>
          <w:b w:val="0"/>
          <w:sz w:val="24"/>
        </w:rPr>
        <w:tab/>
      </w:r>
      <w:r w:rsidR="002545E1">
        <w:rPr>
          <w:b w:val="0"/>
          <w:sz w:val="24"/>
        </w:rPr>
        <w:tab/>
      </w:r>
      <w:r w:rsidR="00563D65" w:rsidRPr="00C918EB">
        <w:rPr>
          <w:sz w:val="24"/>
        </w:rPr>
        <w:t>Day</w:t>
      </w:r>
      <w:r w:rsidR="004A2287" w:rsidRPr="00C918EB">
        <w:rPr>
          <w:sz w:val="24"/>
        </w:rPr>
        <w:t>:</w:t>
      </w:r>
      <w:r w:rsidR="004E22A2">
        <w:rPr>
          <w:b w:val="0"/>
          <w:sz w:val="24"/>
        </w:rPr>
        <w:t xml:space="preserve"> </w:t>
      </w:r>
      <w:r w:rsidR="002A5162">
        <w:rPr>
          <w:b w:val="0"/>
          <w:sz w:val="24"/>
        </w:rPr>
        <w:t>Tuesday</w:t>
      </w:r>
      <w:r w:rsidR="00B16532">
        <w:rPr>
          <w:b w:val="0"/>
          <w:sz w:val="24"/>
        </w:rPr>
        <w:t xml:space="preserve">   </w:t>
      </w:r>
      <w:r w:rsidR="00B16532" w:rsidRPr="00C918EB">
        <w:rPr>
          <w:sz w:val="24"/>
        </w:rPr>
        <w:t>Date:</w:t>
      </w:r>
      <w:r w:rsidR="00B63524">
        <w:rPr>
          <w:b w:val="0"/>
          <w:sz w:val="24"/>
        </w:rPr>
        <w:t xml:space="preserve">   </w:t>
      </w:r>
      <w:r w:rsidR="005128AC">
        <w:rPr>
          <w:b w:val="0"/>
          <w:sz w:val="24"/>
        </w:rPr>
        <w:t xml:space="preserve">February </w:t>
      </w:r>
      <w:r w:rsidR="004B2948">
        <w:rPr>
          <w:b w:val="0"/>
          <w:sz w:val="24"/>
        </w:rPr>
        <w:t>23</w:t>
      </w:r>
      <w:r w:rsidR="005128AC">
        <w:rPr>
          <w:b w:val="0"/>
          <w:sz w:val="24"/>
        </w:rPr>
        <w:t>, 2021</w:t>
      </w:r>
      <w:r w:rsidR="00666BB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580FB5">
        <w:rPr>
          <w:b w:val="0"/>
          <w:sz w:val="24"/>
        </w:rPr>
        <w:t>6:</w:t>
      </w:r>
      <w:r w:rsidR="0084579B">
        <w:rPr>
          <w:b w:val="0"/>
          <w:sz w:val="24"/>
        </w:rPr>
        <w:t>45</w:t>
      </w:r>
      <w:r w:rsidR="007F4468">
        <w:rPr>
          <w:b w:val="0"/>
          <w:sz w:val="24"/>
        </w:rPr>
        <w:t xml:space="preserve"> </w:t>
      </w:r>
      <w:r w:rsidR="00C918EB">
        <w:rPr>
          <w:b w:val="0"/>
          <w:sz w:val="24"/>
        </w:rPr>
        <w:t>p.m.</w:t>
      </w:r>
    </w:p>
    <w:p w14:paraId="789A4F92" w14:textId="77777777" w:rsidR="00563D65" w:rsidRDefault="00563D65">
      <w:pPr>
        <w:jc w:val="center"/>
        <w:rPr>
          <w:b/>
          <w:bCs/>
          <w:sz w:val="28"/>
        </w:rPr>
      </w:pPr>
    </w:p>
    <w:p w14:paraId="28B661D4" w14:textId="5524D57D" w:rsidR="00575074" w:rsidRDefault="00575074">
      <w:pPr>
        <w:pStyle w:val="Subtitle"/>
        <w:jc w:val="left"/>
        <w:rPr>
          <w:sz w:val="24"/>
        </w:rPr>
      </w:pPr>
      <w:r w:rsidRPr="00575074">
        <w:rPr>
          <w:sz w:val="24"/>
        </w:rPr>
        <w:t>ACCESS</w:t>
      </w:r>
      <w:r>
        <w:rPr>
          <w:sz w:val="24"/>
        </w:rPr>
        <w:t xml:space="preserve"> INFORMATION</w:t>
      </w:r>
      <w:r w:rsidRPr="00575074">
        <w:rPr>
          <w:sz w:val="24"/>
        </w:rPr>
        <w:t>:</w:t>
      </w:r>
    </w:p>
    <w:p w14:paraId="35B1B07B" w14:textId="77777777" w:rsidR="004B2948" w:rsidRPr="004B2948" w:rsidRDefault="004B2948" w:rsidP="004B2948">
      <w:pPr>
        <w:pStyle w:val="Subtitle"/>
        <w:jc w:val="left"/>
        <w:rPr>
          <w:b w:val="0"/>
          <w:sz w:val="24"/>
          <w:u w:val="none"/>
        </w:rPr>
      </w:pPr>
    </w:p>
    <w:p w14:paraId="7CCC4063" w14:textId="77777777" w:rsidR="004B2948" w:rsidRPr="004B2948" w:rsidRDefault="004B2948" w:rsidP="004B2948">
      <w:pPr>
        <w:pStyle w:val="Subtitle"/>
        <w:jc w:val="left"/>
        <w:rPr>
          <w:sz w:val="24"/>
          <w:u w:val="none"/>
        </w:rPr>
      </w:pPr>
      <w:r w:rsidRPr="004B2948">
        <w:rPr>
          <w:sz w:val="24"/>
          <w:u w:val="none"/>
        </w:rPr>
        <w:t>Join Zoom Meeting</w:t>
      </w:r>
    </w:p>
    <w:p w14:paraId="42CF10C6" w14:textId="77777777" w:rsidR="004B2948" w:rsidRPr="004B2948" w:rsidRDefault="004B2948" w:rsidP="004B2948">
      <w:pPr>
        <w:pStyle w:val="Subtitle"/>
        <w:jc w:val="left"/>
        <w:rPr>
          <w:sz w:val="24"/>
          <w:u w:val="none"/>
        </w:rPr>
      </w:pPr>
      <w:r w:rsidRPr="004B2948">
        <w:rPr>
          <w:sz w:val="24"/>
          <w:u w:val="none"/>
        </w:rPr>
        <w:t>https://us02web.zoom.us/j/82547843846</w:t>
      </w:r>
    </w:p>
    <w:p w14:paraId="1CC34AAF" w14:textId="77777777" w:rsidR="004B2948" w:rsidRPr="004B2948" w:rsidRDefault="004B2948" w:rsidP="004B2948">
      <w:pPr>
        <w:pStyle w:val="Subtitle"/>
        <w:jc w:val="left"/>
        <w:rPr>
          <w:b w:val="0"/>
          <w:sz w:val="24"/>
          <w:u w:val="none"/>
        </w:rPr>
      </w:pPr>
    </w:p>
    <w:p w14:paraId="0B14CB62" w14:textId="77777777" w:rsidR="004B2948" w:rsidRPr="004B2948" w:rsidRDefault="004B2948" w:rsidP="004B2948">
      <w:pPr>
        <w:pStyle w:val="Subtitle"/>
        <w:jc w:val="left"/>
        <w:rPr>
          <w:b w:val="0"/>
          <w:sz w:val="24"/>
          <w:u w:val="none"/>
        </w:rPr>
      </w:pPr>
      <w:r w:rsidRPr="004B2948">
        <w:rPr>
          <w:b w:val="0"/>
          <w:sz w:val="24"/>
          <w:u w:val="none"/>
        </w:rPr>
        <w:t>Meeting ID: 825 4784 3846</w:t>
      </w:r>
    </w:p>
    <w:p w14:paraId="37CB1DBB" w14:textId="77777777" w:rsidR="004B2948" w:rsidRPr="004B2948" w:rsidRDefault="004B2948" w:rsidP="004B2948">
      <w:pPr>
        <w:pStyle w:val="Subtitle"/>
        <w:jc w:val="left"/>
        <w:rPr>
          <w:b w:val="0"/>
          <w:sz w:val="24"/>
          <w:u w:val="none"/>
        </w:rPr>
      </w:pPr>
      <w:r w:rsidRPr="004B2948">
        <w:rPr>
          <w:b w:val="0"/>
          <w:sz w:val="24"/>
          <w:u w:val="none"/>
        </w:rPr>
        <w:t>One tap mobile</w:t>
      </w:r>
    </w:p>
    <w:p w14:paraId="06407271" w14:textId="77777777" w:rsidR="004B2948" w:rsidRPr="004B2948" w:rsidRDefault="004B2948" w:rsidP="004B2948">
      <w:pPr>
        <w:pStyle w:val="Subtitle"/>
        <w:jc w:val="left"/>
        <w:rPr>
          <w:b w:val="0"/>
          <w:sz w:val="24"/>
          <w:u w:val="none"/>
        </w:rPr>
      </w:pPr>
      <w:r w:rsidRPr="004B2948">
        <w:rPr>
          <w:b w:val="0"/>
          <w:sz w:val="24"/>
          <w:u w:val="none"/>
        </w:rPr>
        <w:t>+</w:t>
      </w:r>
      <w:proofErr w:type="gramStart"/>
      <w:r w:rsidRPr="004B2948">
        <w:rPr>
          <w:b w:val="0"/>
          <w:sz w:val="24"/>
          <w:u w:val="none"/>
        </w:rPr>
        <w:t>13126266799,,</w:t>
      </w:r>
      <w:proofErr w:type="gramEnd"/>
      <w:r w:rsidRPr="004B2948">
        <w:rPr>
          <w:b w:val="0"/>
          <w:sz w:val="24"/>
          <w:u w:val="none"/>
        </w:rPr>
        <w:t>82547843846# US (Chicago)</w:t>
      </w:r>
    </w:p>
    <w:p w14:paraId="717314EA" w14:textId="77777777" w:rsidR="004B2948" w:rsidRPr="004B2948" w:rsidRDefault="004B2948" w:rsidP="004B2948">
      <w:pPr>
        <w:pStyle w:val="Subtitle"/>
        <w:jc w:val="left"/>
        <w:rPr>
          <w:b w:val="0"/>
          <w:sz w:val="24"/>
          <w:u w:val="none"/>
        </w:rPr>
      </w:pPr>
      <w:r w:rsidRPr="004B2948">
        <w:rPr>
          <w:b w:val="0"/>
          <w:sz w:val="24"/>
          <w:u w:val="none"/>
        </w:rPr>
        <w:t>+</w:t>
      </w:r>
      <w:proofErr w:type="gramStart"/>
      <w:r w:rsidRPr="004B2948">
        <w:rPr>
          <w:b w:val="0"/>
          <w:sz w:val="24"/>
          <w:u w:val="none"/>
        </w:rPr>
        <w:t>19292056099,,</w:t>
      </w:r>
      <w:proofErr w:type="gramEnd"/>
      <w:r w:rsidRPr="004B2948">
        <w:rPr>
          <w:b w:val="0"/>
          <w:sz w:val="24"/>
          <w:u w:val="none"/>
        </w:rPr>
        <w:t>82547843846# US (New York)</w:t>
      </w:r>
    </w:p>
    <w:p w14:paraId="66F65A3A" w14:textId="77777777" w:rsidR="004B2948" w:rsidRPr="004B2948" w:rsidRDefault="004B2948" w:rsidP="004B2948">
      <w:pPr>
        <w:pStyle w:val="Subtitle"/>
        <w:jc w:val="left"/>
        <w:rPr>
          <w:b w:val="0"/>
          <w:sz w:val="24"/>
          <w:u w:val="none"/>
        </w:rPr>
      </w:pPr>
    </w:p>
    <w:p w14:paraId="13F061C7" w14:textId="77777777" w:rsidR="004B2948" w:rsidRPr="004B2948" w:rsidRDefault="004B2948" w:rsidP="004B2948">
      <w:pPr>
        <w:pStyle w:val="Subtitle"/>
        <w:jc w:val="left"/>
        <w:rPr>
          <w:b w:val="0"/>
          <w:sz w:val="24"/>
          <w:u w:val="none"/>
        </w:rPr>
      </w:pPr>
      <w:r w:rsidRPr="004B2948">
        <w:rPr>
          <w:b w:val="0"/>
          <w:sz w:val="24"/>
          <w:u w:val="none"/>
        </w:rPr>
        <w:t>Dial by your location</w:t>
      </w:r>
    </w:p>
    <w:p w14:paraId="07E3C8B1" w14:textId="77777777" w:rsidR="004B2948" w:rsidRPr="004B2948" w:rsidRDefault="004B2948" w:rsidP="004B2948">
      <w:pPr>
        <w:pStyle w:val="Subtitle"/>
        <w:jc w:val="left"/>
        <w:rPr>
          <w:b w:val="0"/>
          <w:sz w:val="24"/>
          <w:u w:val="none"/>
        </w:rPr>
      </w:pPr>
      <w:r w:rsidRPr="004B2948">
        <w:rPr>
          <w:b w:val="0"/>
          <w:sz w:val="24"/>
          <w:u w:val="none"/>
        </w:rPr>
        <w:t xml:space="preserve">        +1 312 626 6799 US (Chicago)</w:t>
      </w:r>
    </w:p>
    <w:p w14:paraId="4896E705" w14:textId="77777777" w:rsidR="004B2948" w:rsidRPr="004B2948" w:rsidRDefault="004B2948" w:rsidP="004B2948">
      <w:pPr>
        <w:pStyle w:val="Subtitle"/>
        <w:jc w:val="left"/>
        <w:rPr>
          <w:b w:val="0"/>
          <w:sz w:val="24"/>
          <w:u w:val="none"/>
        </w:rPr>
      </w:pPr>
      <w:r w:rsidRPr="004B2948">
        <w:rPr>
          <w:b w:val="0"/>
          <w:sz w:val="24"/>
          <w:u w:val="none"/>
        </w:rPr>
        <w:t xml:space="preserve">        +1 929 205 6099 US (New York)</w:t>
      </w:r>
    </w:p>
    <w:p w14:paraId="602997E9" w14:textId="77777777" w:rsidR="004B2948" w:rsidRPr="004B2948" w:rsidRDefault="004B2948" w:rsidP="004B2948">
      <w:pPr>
        <w:pStyle w:val="Subtitle"/>
        <w:jc w:val="left"/>
        <w:rPr>
          <w:b w:val="0"/>
          <w:sz w:val="24"/>
          <w:u w:val="none"/>
        </w:rPr>
      </w:pPr>
      <w:r w:rsidRPr="004B2948">
        <w:rPr>
          <w:b w:val="0"/>
          <w:sz w:val="24"/>
          <w:u w:val="none"/>
        </w:rPr>
        <w:t xml:space="preserve">        +1 301 715 8592 US (Washington DC)</w:t>
      </w:r>
    </w:p>
    <w:p w14:paraId="36B5B178" w14:textId="77777777" w:rsidR="004B2948" w:rsidRPr="004B2948" w:rsidRDefault="004B2948" w:rsidP="004B2948">
      <w:pPr>
        <w:pStyle w:val="Subtitle"/>
        <w:jc w:val="left"/>
        <w:rPr>
          <w:b w:val="0"/>
          <w:sz w:val="24"/>
          <w:u w:val="none"/>
        </w:rPr>
      </w:pPr>
      <w:r w:rsidRPr="004B2948">
        <w:rPr>
          <w:b w:val="0"/>
          <w:sz w:val="24"/>
          <w:u w:val="none"/>
        </w:rPr>
        <w:t xml:space="preserve">        +1 346 248 7799 US (Houston)</w:t>
      </w:r>
    </w:p>
    <w:p w14:paraId="73660AAD" w14:textId="77777777" w:rsidR="004B2948" w:rsidRPr="004B2948" w:rsidRDefault="004B2948" w:rsidP="004B2948">
      <w:pPr>
        <w:pStyle w:val="Subtitle"/>
        <w:jc w:val="left"/>
        <w:rPr>
          <w:b w:val="0"/>
          <w:sz w:val="24"/>
          <w:u w:val="none"/>
        </w:rPr>
      </w:pPr>
      <w:r w:rsidRPr="004B2948">
        <w:rPr>
          <w:b w:val="0"/>
          <w:sz w:val="24"/>
          <w:u w:val="none"/>
        </w:rPr>
        <w:t xml:space="preserve">        +1 669 900 6833 US (San Jose)</w:t>
      </w:r>
    </w:p>
    <w:p w14:paraId="2CB496FE" w14:textId="77777777" w:rsidR="004B2948" w:rsidRPr="004B2948" w:rsidRDefault="004B2948" w:rsidP="004B2948">
      <w:pPr>
        <w:pStyle w:val="Subtitle"/>
        <w:jc w:val="left"/>
        <w:rPr>
          <w:b w:val="0"/>
          <w:sz w:val="24"/>
          <w:u w:val="none"/>
        </w:rPr>
      </w:pPr>
      <w:r w:rsidRPr="004B2948">
        <w:rPr>
          <w:b w:val="0"/>
          <w:sz w:val="24"/>
          <w:u w:val="none"/>
        </w:rPr>
        <w:t xml:space="preserve">        +1 253 215 8782 US (Tacoma)</w:t>
      </w:r>
    </w:p>
    <w:p w14:paraId="271169C3" w14:textId="77777777" w:rsidR="004B2948" w:rsidRPr="004B2948" w:rsidRDefault="004B2948" w:rsidP="004B2948">
      <w:pPr>
        <w:pStyle w:val="Subtitle"/>
        <w:jc w:val="left"/>
        <w:rPr>
          <w:b w:val="0"/>
          <w:sz w:val="24"/>
          <w:u w:val="none"/>
        </w:rPr>
      </w:pPr>
      <w:r w:rsidRPr="004B2948">
        <w:rPr>
          <w:b w:val="0"/>
          <w:sz w:val="24"/>
          <w:u w:val="none"/>
        </w:rPr>
        <w:t>Meeting ID: 825 4784 3846</w:t>
      </w:r>
    </w:p>
    <w:p w14:paraId="62132F5C" w14:textId="77777777" w:rsidR="004B2948" w:rsidRPr="004B2948" w:rsidRDefault="004B2948" w:rsidP="004B2948">
      <w:pPr>
        <w:pStyle w:val="Subtitle"/>
        <w:jc w:val="left"/>
        <w:rPr>
          <w:b w:val="0"/>
          <w:sz w:val="24"/>
          <w:u w:val="none"/>
        </w:rPr>
      </w:pPr>
      <w:r w:rsidRPr="004B2948">
        <w:rPr>
          <w:b w:val="0"/>
          <w:sz w:val="24"/>
          <w:u w:val="none"/>
        </w:rPr>
        <w:t>Find your local number: https://us02web.zoom.us/u/kbFsOsCZTe</w:t>
      </w:r>
    </w:p>
    <w:p w14:paraId="011F0098" w14:textId="1D667514" w:rsidR="0095636F" w:rsidRDefault="0095636F">
      <w:pPr>
        <w:pStyle w:val="Subtitle"/>
        <w:jc w:val="left"/>
        <w:rPr>
          <w:sz w:val="24"/>
        </w:rPr>
      </w:pPr>
      <w:bookmarkStart w:id="0" w:name="_GoBack"/>
      <w:bookmarkEnd w:id="0"/>
    </w:p>
    <w:p w14:paraId="4ADB5AF1" w14:textId="77777777" w:rsidR="00990990" w:rsidRDefault="00990990">
      <w:pPr>
        <w:pStyle w:val="Subtitle"/>
        <w:jc w:val="left"/>
        <w:rPr>
          <w:sz w:val="24"/>
        </w:rPr>
      </w:pPr>
    </w:p>
    <w:p w14:paraId="52EB7CF0" w14:textId="3E8D3948" w:rsidR="00563D65" w:rsidRDefault="00563D65">
      <w:pPr>
        <w:pStyle w:val="Subtitle"/>
        <w:jc w:val="left"/>
        <w:rPr>
          <w:sz w:val="24"/>
        </w:rPr>
      </w:pPr>
      <w:r>
        <w:rPr>
          <w:sz w:val="24"/>
        </w:rPr>
        <w:t>AGENDA</w:t>
      </w:r>
    </w:p>
    <w:p w14:paraId="16445A58" w14:textId="77777777" w:rsidR="000D136B" w:rsidRPr="00AF0B05" w:rsidRDefault="000D136B" w:rsidP="000D136B">
      <w:pPr>
        <w:shd w:val="clear" w:color="auto" w:fill="FFFFFF"/>
        <w:rPr>
          <w:b/>
          <w:bCs/>
          <w:sz w:val="32"/>
          <w:u w:val="single"/>
        </w:rPr>
      </w:pPr>
    </w:p>
    <w:p w14:paraId="6F42DAED" w14:textId="7CD09929" w:rsidR="005128AC" w:rsidRDefault="004B2948" w:rsidP="005128AC">
      <w:pPr>
        <w:pStyle w:val="NormalWeb"/>
        <w:numPr>
          <w:ilvl w:val="0"/>
          <w:numId w:val="27"/>
        </w:numPr>
        <w:spacing w:before="0" w:beforeAutospacing="0" w:after="0" w:afterAutospacing="0"/>
        <w:textAlignment w:val="baseline"/>
        <w:rPr>
          <w:color w:val="000000"/>
          <w:szCs w:val="22"/>
        </w:rPr>
      </w:pPr>
      <w:r>
        <w:rPr>
          <w:color w:val="000000"/>
          <w:szCs w:val="22"/>
        </w:rPr>
        <w:t xml:space="preserve">Review </w:t>
      </w:r>
      <w:r w:rsidR="005128AC" w:rsidRPr="005128AC">
        <w:rPr>
          <w:color w:val="000000"/>
          <w:szCs w:val="22"/>
        </w:rPr>
        <w:t xml:space="preserve">Minutes </w:t>
      </w:r>
      <w:r>
        <w:rPr>
          <w:color w:val="000000"/>
          <w:szCs w:val="22"/>
        </w:rPr>
        <w:t>–</w:t>
      </w:r>
      <w:r w:rsidR="005128AC" w:rsidRPr="005128AC">
        <w:rPr>
          <w:color w:val="000000"/>
          <w:szCs w:val="22"/>
        </w:rPr>
        <w:t xml:space="preserve"> </w:t>
      </w:r>
      <w:r>
        <w:rPr>
          <w:color w:val="000000"/>
          <w:szCs w:val="22"/>
        </w:rPr>
        <w:t>February 9, 2021</w:t>
      </w:r>
    </w:p>
    <w:p w14:paraId="00EA885B" w14:textId="03EBAB38" w:rsidR="004B2948" w:rsidRDefault="004B2948" w:rsidP="005128AC">
      <w:pPr>
        <w:pStyle w:val="NormalWeb"/>
        <w:numPr>
          <w:ilvl w:val="0"/>
          <w:numId w:val="27"/>
        </w:numPr>
        <w:spacing w:before="0" w:beforeAutospacing="0" w:after="0" w:afterAutospacing="0"/>
        <w:textAlignment w:val="baseline"/>
        <w:rPr>
          <w:color w:val="000000"/>
          <w:szCs w:val="22"/>
        </w:rPr>
      </w:pPr>
      <w:r>
        <w:rPr>
          <w:color w:val="000000"/>
          <w:szCs w:val="22"/>
        </w:rPr>
        <w:t>Director’s Report</w:t>
      </w:r>
    </w:p>
    <w:p w14:paraId="0314315B" w14:textId="5C934D1F" w:rsidR="004B2948" w:rsidRDefault="004B2948" w:rsidP="005128AC">
      <w:pPr>
        <w:pStyle w:val="NormalWeb"/>
        <w:numPr>
          <w:ilvl w:val="0"/>
          <w:numId w:val="27"/>
        </w:numPr>
        <w:spacing w:before="0" w:beforeAutospacing="0" w:after="0" w:afterAutospacing="0"/>
        <w:textAlignment w:val="baseline"/>
        <w:rPr>
          <w:color w:val="000000"/>
          <w:szCs w:val="22"/>
        </w:rPr>
      </w:pPr>
      <w:r>
        <w:rPr>
          <w:color w:val="000000"/>
          <w:szCs w:val="22"/>
        </w:rPr>
        <w:t>Update from Working Groups</w:t>
      </w:r>
    </w:p>
    <w:p w14:paraId="1A0282D1" w14:textId="18BD0DF4" w:rsidR="004B2948" w:rsidRDefault="004B2948" w:rsidP="005128AC">
      <w:pPr>
        <w:pStyle w:val="NormalWeb"/>
        <w:numPr>
          <w:ilvl w:val="0"/>
          <w:numId w:val="27"/>
        </w:numPr>
        <w:spacing w:before="0" w:beforeAutospacing="0" w:after="0" w:afterAutospacing="0"/>
        <w:textAlignment w:val="baseline"/>
        <w:rPr>
          <w:color w:val="000000"/>
          <w:szCs w:val="22"/>
        </w:rPr>
      </w:pPr>
      <w:r>
        <w:rPr>
          <w:color w:val="000000"/>
          <w:szCs w:val="22"/>
        </w:rPr>
        <w:t xml:space="preserve">Annual Long Range Plan Review </w:t>
      </w:r>
    </w:p>
    <w:p w14:paraId="27CD147F" w14:textId="10A895CA" w:rsidR="004B2948" w:rsidRPr="005128AC" w:rsidRDefault="004B2948" w:rsidP="005128AC">
      <w:pPr>
        <w:pStyle w:val="NormalWeb"/>
        <w:numPr>
          <w:ilvl w:val="0"/>
          <w:numId w:val="27"/>
        </w:numPr>
        <w:spacing w:before="0" w:beforeAutospacing="0" w:after="0" w:afterAutospacing="0"/>
        <w:textAlignment w:val="baseline"/>
        <w:rPr>
          <w:color w:val="000000"/>
          <w:szCs w:val="22"/>
        </w:rPr>
      </w:pPr>
      <w:r>
        <w:rPr>
          <w:color w:val="000000"/>
          <w:szCs w:val="22"/>
        </w:rPr>
        <w:t>New Business</w:t>
      </w:r>
    </w:p>
    <w:p w14:paraId="15FC21C1" w14:textId="77777777" w:rsidR="008B69F1" w:rsidRPr="004E22A2" w:rsidRDefault="008B69F1" w:rsidP="004E22A2">
      <w:pPr>
        <w:rPr>
          <w:color w:val="000000"/>
          <w:szCs w:val="20"/>
        </w:rPr>
      </w:pPr>
    </w:p>
    <w:p w14:paraId="04A7A390" w14:textId="77777777" w:rsidR="00C44114" w:rsidRDefault="00C44114" w:rsidP="00C44114">
      <w:pPr>
        <w:jc w:val="cente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The listing of matters ar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343470A4" w14:textId="7FE39931" w:rsidR="008B69F1" w:rsidRDefault="00563D65">
      <w:pPr>
        <w:pStyle w:val="Subtitle"/>
        <w:jc w:val="left"/>
        <w:rPr>
          <w:b w:val="0"/>
          <w:sz w:val="20"/>
          <w:szCs w:val="20"/>
          <w:u w:val="none"/>
        </w:rPr>
      </w:pPr>
      <w:r>
        <w:rPr>
          <w:b w:val="0"/>
          <w:sz w:val="20"/>
          <w:szCs w:val="20"/>
          <w:u w:val="none"/>
        </w:rPr>
        <w:t>Received by Town Clerk date/time</w:t>
      </w: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D0F"/>
    <w:multiLevelType w:val="hybridMultilevel"/>
    <w:tmpl w:val="7886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C7F13"/>
    <w:multiLevelType w:val="hybridMultilevel"/>
    <w:tmpl w:val="92066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978EB"/>
    <w:multiLevelType w:val="hybridMultilevel"/>
    <w:tmpl w:val="5758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6422"/>
    <w:multiLevelType w:val="multilevel"/>
    <w:tmpl w:val="85DE1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3A1C3D"/>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65A7"/>
    <w:multiLevelType w:val="multilevel"/>
    <w:tmpl w:val="F7ECC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790CA0"/>
    <w:multiLevelType w:val="multilevel"/>
    <w:tmpl w:val="064CD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8D070F"/>
    <w:multiLevelType w:val="multilevel"/>
    <w:tmpl w:val="F7309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D5618E"/>
    <w:multiLevelType w:val="hybridMultilevel"/>
    <w:tmpl w:val="8C74A762"/>
    <w:lvl w:ilvl="0" w:tplc="4E929AD0">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7775E4"/>
    <w:multiLevelType w:val="hybridMultilevel"/>
    <w:tmpl w:val="64CA2388"/>
    <w:lvl w:ilvl="0" w:tplc="298EAA8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363AC4"/>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2E4DCC"/>
    <w:multiLevelType w:val="hybridMultilevel"/>
    <w:tmpl w:val="FB56C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977CE"/>
    <w:multiLevelType w:val="hybridMultilevel"/>
    <w:tmpl w:val="3378D218"/>
    <w:lvl w:ilvl="0" w:tplc="5060CB2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F27D77"/>
    <w:multiLevelType w:val="hybridMultilevel"/>
    <w:tmpl w:val="2F3A12A2"/>
    <w:lvl w:ilvl="0" w:tplc="AE7C42F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7F40471"/>
    <w:multiLevelType w:val="multilevel"/>
    <w:tmpl w:val="3F88B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D0524B"/>
    <w:multiLevelType w:val="multilevel"/>
    <w:tmpl w:val="ACB8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6158F0"/>
    <w:multiLevelType w:val="multilevel"/>
    <w:tmpl w:val="79C8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9E7C43"/>
    <w:multiLevelType w:val="multilevel"/>
    <w:tmpl w:val="C0B44C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060CAD"/>
    <w:multiLevelType w:val="multilevel"/>
    <w:tmpl w:val="10480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4E6B46"/>
    <w:multiLevelType w:val="hybridMultilevel"/>
    <w:tmpl w:val="6076E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258C0"/>
    <w:multiLevelType w:val="hybridMultilevel"/>
    <w:tmpl w:val="FDAA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AD45D2"/>
    <w:multiLevelType w:val="hybridMultilevel"/>
    <w:tmpl w:val="AEBE38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08F00C2"/>
    <w:multiLevelType w:val="hybridMultilevel"/>
    <w:tmpl w:val="5E40192C"/>
    <w:lvl w:ilvl="0" w:tplc="1596973C">
      <w:start w:val="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1E22F68"/>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784635"/>
    <w:multiLevelType w:val="hybridMultilevel"/>
    <w:tmpl w:val="59AA4F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8"/>
  </w:num>
  <w:num w:numId="4">
    <w:abstractNumId w:val="9"/>
  </w:num>
  <w:num w:numId="5">
    <w:abstractNumId w:val="11"/>
  </w:num>
  <w:num w:numId="6">
    <w:abstractNumId w:val="2"/>
  </w:num>
  <w:num w:numId="7">
    <w:abstractNumId w:val="20"/>
  </w:num>
  <w:num w:numId="8">
    <w:abstractNumId w:val="0"/>
  </w:num>
  <w:num w:numId="9">
    <w:abstractNumId w:val="10"/>
  </w:num>
  <w:num w:numId="10">
    <w:abstractNumId w:val="4"/>
  </w:num>
  <w:num w:numId="11">
    <w:abstractNumId w:val="19"/>
  </w:num>
  <w:num w:numId="12">
    <w:abstractNumId w:val="23"/>
  </w:num>
  <w:num w:numId="13">
    <w:abstractNumId w:val="16"/>
  </w:num>
  <w:num w:numId="14">
    <w:abstractNumId w:val="15"/>
  </w:num>
  <w:num w:numId="15">
    <w:abstractNumId w:val="3"/>
  </w:num>
  <w:num w:numId="16">
    <w:abstractNumId w:val="14"/>
  </w:num>
  <w:num w:numId="17">
    <w:abstractNumId w:val="6"/>
  </w:num>
  <w:num w:numId="18">
    <w:abstractNumId w:val="5"/>
  </w:num>
  <w:num w:numId="19">
    <w:abstractNumId w:val="12"/>
  </w:num>
  <w:num w:numId="20">
    <w:abstractNumId w:val="17"/>
  </w:num>
  <w:num w:numId="21">
    <w:abstractNumId w:val="17"/>
    <w:lvlOverride w:ilvl="1">
      <w:lvl w:ilvl="1">
        <w:numFmt w:val="lowerLetter"/>
        <w:lvlText w:val="%2."/>
        <w:lvlJc w:val="left"/>
      </w:lvl>
    </w:lvlOverride>
  </w:num>
  <w:num w:numId="22">
    <w:abstractNumId w:val="18"/>
  </w:num>
  <w:num w:numId="23">
    <w:abstractNumId w:val="18"/>
    <w:lvlOverride w:ilvl="1">
      <w:lvl w:ilvl="1">
        <w:numFmt w:val="lowerLetter"/>
        <w:lvlText w:val="%2."/>
        <w:lvlJc w:val="left"/>
      </w:lvl>
    </w:lvlOverride>
  </w:num>
  <w:num w:numId="24">
    <w:abstractNumId w:val="21"/>
  </w:num>
  <w:num w:numId="25">
    <w:abstractNumId w:val="1"/>
  </w:num>
  <w:num w:numId="26">
    <w:abstractNumId w:val="24"/>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05856"/>
    <w:rsid w:val="00073EA2"/>
    <w:rsid w:val="000907C0"/>
    <w:rsid w:val="00096E0C"/>
    <w:rsid w:val="000D136B"/>
    <w:rsid w:val="000E56EF"/>
    <w:rsid w:val="001031EC"/>
    <w:rsid w:val="00147FA0"/>
    <w:rsid w:val="00155AFE"/>
    <w:rsid w:val="0015745C"/>
    <w:rsid w:val="00165D0F"/>
    <w:rsid w:val="00175F7D"/>
    <w:rsid w:val="00192E4E"/>
    <w:rsid w:val="001A5C19"/>
    <w:rsid w:val="001B6494"/>
    <w:rsid w:val="001E71A4"/>
    <w:rsid w:val="001F02BB"/>
    <w:rsid w:val="0021225E"/>
    <w:rsid w:val="00233C0A"/>
    <w:rsid w:val="002545E1"/>
    <w:rsid w:val="00255323"/>
    <w:rsid w:val="00260BEB"/>
    <w:rsid w:val="0026325E"/>
    <w:rsid w:val="00263A72"/>
    <w:rsid w:val="002854C7"/>
    <w:rsid w:val="002A5162"/>
    <w:rsid w:val="00312AC3"/>
    <w:rsid w:val="00347AF9"/>
    <w:rsid w:val="00363907"/>
    <w:rsid w:val="00366708"/>
    <w:rsid w:val="00384862"/>
    <w:rsid w:val="003F5EF5"/>
    <w:rsid w:val="004001A1"/>
    <w:rsid w:val="00467B3E"/>
    <w:rsid w:val="00470A34"/>
    <w:rsid w:val="00476A2A"/>
    <w:rsid w:val="004A2287"/>
    <w:rsid w:val="004B2948"/>
    <w:rsid w:val="004E22A2"/>
    <w:rsid w:val="0050027D"/>
    <w:rsid w:val="005128AC"/>
    <w:rsid w:val="00537640"/>
    <w:rsid w:val="005432AC"/>
    <w:rsid w:val="00563D65"/>
    <w:rsid w:val="00575074"/>
    <w:rsid w:val="00580FB5"/>
    <w:rsid w:val="005A7274"/>
    <w:rsid w:val="005C5930"/>
    <w:rsid w:val="005C663D"/>
    <w:rsid w:val="005D4D9A"/>
    <w:rsid w:val="005E33AE"/>
    <w:rsid w:val="005E42A3"/>
    <w:rsid w:val="00637BBE"/>
    <w:rsid w:val="006472A1"/>
    <w:rsid w:val="00651F3B"/>
    <w:rsid w:val="006532AE"/>
    <w:rsid w:val="00666BB4"/>
    <w:rsid w:val="006B44EA"/>
    <w:rsid w:val="00722C4C"/>
    <w:rsid w:val="00755475"/>
    <w:rsid w:val="007D407F"/>
    <w:rsid w:val="007D5766"/>
    <w:rsid w:val="007F4468"/>
    <w:rsid w:val="008173B0"/>
    <w:rsid w:val="0084579B"/>
    <w:rsid w:val="008B69F1"/>
    <w:rsid w:val="008B7CBD"/>
    <w:rsid w:val="00900FA6"/>
    <w:rsid w:val="009020BC"/>
    <w:rsid w:val="009073CA"/>
    <w:rsid w:val="009243D0"/>
    <w:rsid w:val="0095636F"/>
    <w:rsid w:val="00990990"/>
    <w:rsid w:val="009B3498"/>
    <w:rsid w:val="00A57EC4"/>
    <w:rsid w:val="00A67AF1"/>
    <w:rsid w:val="00A94622"/>
    <w:rsid w:val="00AD5A9E"/>
    <w:rsid w:val="00AF0B05"/>
    <w:rsid w:val="00AF6458"/>
    <w:rsid w:val="00B11C61"/>
    <w:rsid w:val="00B12255"/>
    <w:rsid w:val="00B13E85"/>
    <w:rsid w:val="00B16532"/>
    <w:rsid w:val="00B63524"/>
    <w:rsid w:val="00B829C5"/>
    <w:rsid w:val="00B94751"/>
    <w:rsid w:val="00BD0B76"/>
    <w:rsid w:val="00BE10D6"/>
    <w:rsid w:val="00BE7C9D"/>
    <w:rsid w:val="00C06350"/>
    <w:rsid w:val="00C3353F"/>
    <w:rsid w:val="00C44114"/>
    <w:rsid w:val="00C44B62"/>
    <w:rsid w:val="00C918EB"/>
    <w:rsid w:val="00C9303A"/>
    <w:rsid w:val="00CC2CE8"/>
    <w:rsid w:val="00CC483C"/>
    <w:rsid w:val="00D35463"/>
    <w:rsid w:val="00D9624B"/>
    <w:rsid w:val="00DA16E9"/>
    <w:rsid w:val="00DE634C"/>
    <w:rsid w:val="00DF75FE"/>
    <w:rsid w:val="00E34F97"/>
    <w:rsid w:val="00E87FF7"/>
    <w:rsid w:val="00EE2A84"/>
    <w:rsid w:val="00EF2DDC"/>
    <w:rsid w:val="00F10E03"/>
    <w:rsid w:val="00F226FD"/>
    <w:rsid w:val="00F34D0A"/>
    <w:rsid w:val="00F47203"/>
    <w:rsid w:val="00FB049C"/>
    <w:rsid w:val="00FC2669"/>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777522923">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111778313">
      <w:bodyDiv w:val="1"/>
      <w:marLeft w:val="0"/>
      <w:marRight w:val="0"/>
      <w:marTop w:val="0"/>
      <w:marBottom w:val="0"/>
      <w:divBdr>
        <w:top w:val="none" w:sz="0" w:space="0" w:color="auto"/>
        <w:left w:val="none" w:sz="0" w:space="0" w:color="auto"/>
        <w:bottom w:val="none" w:sz="0" w:space="0" w:color="auto"/>
        <w:right w:val="none" w:sz="0" w:space="0" w:color="auto"/>
      </w:divBdr>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279139141">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79</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Director</cp:lastModifiedBy>
  <cp:revision>3</cp:revision>
  <cp:lastPrinted>2017-06-19T19:39:00Z</cp:lastPrinted>
  <dcterms:created xsi:type="dcterms:W3CDTF">2021-02-16T19:40:00Z</dcterms:created>
  <dcterms:modified xsi:type="dcterms:W3CDTF">2021-02-1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